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F05DD" w14:textId="3040D77C" w:rsidR="00E80667" w:rsidRPr="007D7774" w:rsidRDefault="007D7774">
      <w:bookmarkStart w:id="0" w:name="_Hlk82508833"/>
      <w:r w:rsidRPr="007D7774">
        <w:rPr>
          <w:b/>
          <w:bCs/>
        </w:rPr>
        <w:t>Supplementary</w:t>
      </w:r>
      <w:bookmarkEnd w:id="0"/>
      <w:r>
        <w:rPr>
          <w:b/>
          <w:bCs/>
        </w:rPr>
        <w:t xml:space="preserve"> </w:t>
      </w:r>
      <w:r w:rsidRPr="007D7774">
        <w:rPr>
          <w:b/>
          <w:bCs/>
        </w:rPr>
        <w:t>T</w:t>
      </w:r>
      <w:r w:rsidR="00C14EB3">
        <w:rPr>
          <w:b/>
          <w:bCs/>
        </w:rPr>
        <w:t>able</w:t>
      </w:r>
      <w:r w:rsidRPr="007D7774">
        <w:rPr>
          <w:b/>
          <w:bCs/>
        </w:rPr>
        <w:t xml:space="preserve"> 1|</w:t>
      </w:r>
      <w:r w:rsidRPr="007D7774">
        <w:t>Baseline characteristics of the survival and death cohorts (left), metastasis and non-metastasis cohorts (right).</w:t>
      </w:r>
    </w:p>
    <w:tbl>
      <w:tblPr>
        <w:tblW w:w="12547" w:type="dxa"/>
        <w:tblLook w:val="04A0" w:firstRow="1" w:lastRow="0" w:firstColumn="1" w:lastColumn="0" w:noHBand="0" w:noVBand="1"/>
      </w:tblPr>
      <w:tblGrid>
        <w:gridCol w:w="4181"/>
        <w:gridCol w:w="1588"/>
        <w:gridCol w:w="1307"/>
        <w:gridCol w:w="1008"/>
        <w:gridCol w:w="1442"/>
        <w:gridCol w:w="2086"/>
        <w:gridCol w:w="935"/>
      </w:tblGrid>
      <w:tr w:rsidR="007D7774" w:rsidRPr="004535EA" w14:paraId="4AFD6809" w14:textId="77777777" w:rsidTr="00335490">
        <w:trPr>
          <w:trHeight w:val="282"/>
        </w:trPr>
        <w:tc>
          <w:tcPr>
            <w:tcW w:w="41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640CF" w14:textId="1F569336" w:rsidR="007D7774" w:rsidRPr="00FB4A79" w:rsidRDefault="00FB4A79" w:rsidP="00FB4A79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FB4A7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Characteristics</w:t>
            </w:r>
          </w:p>
        </w:tc>
        <w:tc>
          <w:tcPr>
            <w:tcW w:w="1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711B1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Survival</w:t>
            </w:r>
            <w:r w:rsidRPr="004535EA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(N=402)</w:t>
            </w:r>
          </w:p>
        </w:tc>
        <w:tc>
          <w:tcPr>
            <w:tcW w:w="13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83B29" w14:textId="2F91A15B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Death</w:t>
            </w:r>
            <w:r w:rsidRPr="004535EA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(N=</w:t>
            </w:r>
            <w:r w:rsidR="008E1911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52</w:t>
            </w:r>
            <w:r w:rsidRPr="004535EA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)</w:t>
            </w: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72618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i/>
                <w:iCs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16"/>
                <w:szCs w:val="16"/>
              </w:rPr>
              <w:t>P</w:t>
            </w:r>
          </w:p>
        </w:tc>
        <w:tc>
          <w:tcPr>
            <w:tcW w:w="14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140C0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Metastasis</w:t>
            </w:r>
            <w:r w:rsidRPr="004535EA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(N=48)</w:t>
            </w:r>
          </w:p>
        </w:tc>
        <w:tc>
          <w:tcPr>
            <w:tcW w:w="2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1F154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Non-metastasis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(N=376)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812F3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i/>
                <w:iCs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i/>
                <w:iCs/>
                <w:color w:val="000000"/>
                <w:kern w:val="0"/>
                <w:sz w:val="16"/>
                <w:szCs w:val="16"/>
              </w:rPr>
              <w:t>P</w:t>
            </w:r>
          </w:p>
        </w:tc>
      </w:tr>
      <w:tr w:rsidR="007D7774" w:rsidRPr="004535EA" w14:paraId="55ABC922" w14:textId="77777777" w:rsidTr="00335490">
        <w:trPr>
          <w:trHeight w:val="282"/>
        </w:trPr>
        <w:tc>
          <w:tcPr>
            <w:tcW w:w="41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D024C" w14:textId="52F6C23F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Age</w:t>
            </w:r>
            <w:r w:rsidR="00FB4A7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year</w:t>
            </w:r>
            <w:r w:rsidR="0017125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s</w:t>
            </w:r>
          </w:p>
        </w:tc>
        <w:tc>
          <w:tcPr>
            <w:tcW w:w="15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E266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6.15±11.58</w:t>
            </w:r>
          </w:p>
        </w:tc>
        <w:tc>
          <w:tcPr>
            <w:tcW w:w="13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5178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7.27±12.60</w:t>
            </w: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3D65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518 </w:t>
            </w:r>
          </w:p>
        </w:tc>
        <w:tc>
          <w:tcPr>
            <w:tcW w:w="14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32BC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6.38±10.67</w:t>
            </w:r>
          </w:p>
        </w:tc>
        <w:tc>
          <w:tcPr>
            <w:tcW w:w="20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2B55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6.21±11.6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40B8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972 </w:t>
            </w:r>
          </w:p>
        </w:tc>
      </w:tr>
      <w:tr w:rsidR="007D7774" w:rsidRPr="004535EA" w14:paraId="24CA5E95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FFDE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Corrected visual acuity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D98D6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0.35±0.35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D098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0.32±0.30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289C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488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D8BE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0.34±0.33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D4EF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0.35±0.3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A89E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840 </w:t>
            </w:r>
          </w:p>
        </w:tc>
      </w:tr>
      <w:tr w:rsidR="007D7774" w:rsidRPr="004535EA" w14:paraId="7618749A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B3BEC" w14:textId="49063ED5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Intraocular pressure</w:t>
            </w:r>
            <w:r w:rsidR="00FB4A7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mm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66C4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3.29±2.91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4CBB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4.30±5.49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7255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198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10F0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3.42±4.68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9E92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3.41±2.9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1D80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924 </w:t>
            </w:r>
          </w:p>
        </w:tc>
      </w:tr>
      <w:tr w:rsidR="007D7774" w:rsidRPr="004535EA" w14:paraId="68019E7D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E3AC6" w14:textId="0C938D2B" w:rsidR="007D7774" w:rsidRPr="004535EA" w:rsidRDefault="00794065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Maximum</w:t>
            </w:r>
            <w:r w:rsidR="007D7774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basal diameter</w:t>
            </w:r>
            <w:r w:rsidR="00FB4A7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mm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1827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.81±2.91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7D6F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3.13±2.99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EAE9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02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D20D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3.77±3.16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28CB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.70±2.8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DE907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</w:tr>
      <w:tr w:rsidR="007D7774" w:rsidRPr="004535EA" w14:paraId="52585D59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9FF73" w14:textId="03DCAA90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Minimum basal diameter</w:t>
            </w:r>
            <w:r w:rsidR="00FB4A7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mm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990A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0.42±2.68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03C0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.35±2.37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AAF3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18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04A9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2.15±2.52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B320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0.29±2.6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A9A2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</w:tr>
      <w:tr w:rsidR="007D7774" w:rsidRPr="004535EA" w14:paraId="06B0DE13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20C5B" w14:textId="36A6019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Maximal thickness</w:t>
            </w:r>
            <w:r w:rsidR="00FB4A7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mm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0BD8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6.67±2.36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4906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7.03±2.69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5AD5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321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8CE1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7.12±2.27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6DAC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6.67±2.3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4453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213 </w:t>
            </w:r>
          </w:p>
        </w:tc>
      </w:tr>
      <w:tr w:rsidR="00335490" w:rsidRPr="004535EA" w14:paraId="1A170972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4391F" w14:textId="329ACC06" w:rsidR="00335490" w:rsidRPr="004535EA" w:rsidRDefault="00335490" w:rsidP="0033549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Time to</w:t>
            </w: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the first follow-up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days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03946" w14:textId="1054F5CA" w:rsidR="00335490" w:rsidRPr="004535EA" w:rsidRDefault="00335490" w:rsidP="0033549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33549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148 [120,222]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1F232" w14:textId="79FEB102" w:rsidR="00335490" w:rsidRPr="004535EA" w:rsidRDefault="00335490" w:rsidP="0033549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33549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241 [164,319]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531BE" w14:textId="77777777" w:rsidR="00335490" w:rsidRPr="004535EA" w:rsidRDefault="00335490" w:rsidP="0033549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22E1A" w14:textId="383E3D82" w:rsidR="00335490" w:rsidRPr="004535EA" w:rsidRDefault="00335490" w:rsidP="0033549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167</w:t>
            </w:r>
            <w:r w:rsidRPr="0003607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[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127</w:t>
            </w:r>
            <w:r w:rsidRPr="0003607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31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8</w:t>
            </w:r>
            <w:r w:rsidRPr="0003607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]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F5A64" w14:textId="27FACABA" w:rsidR="00335490" w:rsidRPr="004535EA" w:rsidRDefault="00335490" w:rsidP="0033549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156</w:t>
            </w:r>
            <w:r w:rsidRPr="0033549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[127,318]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B519F" w14:textId="5B400D65" w:rsidR="00335490" w:rsidRPr="004535EA" w:rsidRDefault="00335490" w:rsidP="0033549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0.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171</w:t>
            </w: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</w:tr>
      <w:tr w:rsidR="007D7774" w:rsidRPr="004535EA" w14:paraId="200937A9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2153D" w14:textId="434ED500" w:rsidR="007D7774" w:rsidRPr="004535EA" w:rsidRDefault="00794065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Maximum</w:t>
            </w:r>
            <w:r w:rsidR="007D7774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basal diameter </w:t>
            </w:r>
            <w:r w:rsidR="0017125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at</w:t>
            </w:r>
            <w:r w:rsidR="00171258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7D7774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the first follow-up</w:t>
            </w:r>
            <w:r w:rsidR="00FB4A7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mm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568D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.35±2.57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3522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2.82±2.60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4606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4102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3.36±2.67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C5C2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.21±2.4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8B9B6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</w:tr>
      <w:tr w:rsidR="007D7774" w:rsidRPr="004535EA" w14:paraId="60285972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91F3F" w14:textId="424E3DC3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Minimum basal diameter </w:t>
            </w:r>
            <w:r w:rsidR="0017125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at</w:t>
            </w:r>
            <w:r w:rsidR="00171258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the first follow-up</w:t>
            </w:r>
            <w:r w:rsidR="00FB4A7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mm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066F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0.24±2.39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BCD1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.31±2.1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84C7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02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95767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.90±2.26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AE7D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0.09±2.2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D837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</w:tr>
      <w:tr w:rsidR="007D7774" w:rsidRPr="004535EA" w14:paraId="74BC5703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C4AB3" w14:textId="4EA436BC" w:rsidR="007D7774" w:rsidRPr="004535EA" w:rsidRDefault="00794065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Maximum</w:t>
            </w:r>
            <w:r w:rsidR="007D7774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thickness </w:t>
            </w:r>
            <w:r w:rsidR="0017125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at</w:t>
            </w:r>
            <w:r w:rsidR="00171258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7D7774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the first follow-up</w:t>
            </w:r>
            <w:r w:rsidR="00FB4A7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mm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A782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6.14±2.08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0B38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6.24±2.1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34A4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737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6887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6.65±2.00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F5B3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6.08±2.0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AEFB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74 </w:t>
            </w:r>
          </w:p>
        </w:tc>
      </w:tr>
      <w:tr w:rsidR="0044401D" w:rsidRPr="004535EA" w14:paraId="7006E19B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30C31" w14:textId="0CD49C6C" w:rsidR="0044401D" w:rsidRPr="004535EA" w:rsidRDefault="0044401D" w:rsidP="0044401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Time to</w:t>
            </w: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the second follow-up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days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7A89E" w14:textId="4FB48366" w:rsidR="0044401D" w:rsidRPr="004535EA" w:rsidRDefault="0044401D" w:rsidP="0044401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4401D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406 [310,549]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C6FC5" w14:textId="56C92FC1" w:rsidR="0044401D" w:rsidRPr="004535EA" w:rsidRDefault="0044401D" w:rsidP="0044401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4401D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382 [335,427]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89F25" w14:textId="7F39DE32" w:rsidR="0044401D" w:rsidRPr="004535EA" w:rsidRDefault="0044401D" w:rsidP="0044401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0.333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E52B0" w14:textId="2BC70690" w:rsidR="0044401D" w:rsidRPr="004535EA" w:rsidRDefault="0044401D" w:rsidP="0044401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4401D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390 [310,482]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71AB4" w14:textId="673002E2" w:rsidR="0044401D" w:rsidRPr="004535EA" w:rsidRDefault="0044401D" w:rsidP="0044401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448</w:t>
            </w:r>
            <w:r w:rsidRPr="0003607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[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31</w:t>
            </w:r>
            <w:r w:rsidRPr="0003607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4,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612</w:t>
            </w:r>
            <w:r w:rsidRPr="0003607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]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85377" w14:textId="37EB8E0A" w:rsidR="0044401D" w:rsidRPr="004535EA" w:rsidRDefault="0044401D" w:rsidP="0044401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0.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032 </w:t>
            </w:r>
          </w:p>
        </w:tc>
      </w:tr>
      <w:tr w:rsidR="007D7774" w:rsidRPr="004535EA" w14:paraId="2F3F3FB0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9EE5E" w14:textId="62B4EBB9" w:rsidR="007D7774" w:rsidRPr="004535EA" w:rsidRDefault="00794065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Maximum</w:t>
            </w:r>
            <w:r w:rsidR="007D7774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basal diameter </w:t>
            </w:r>
            <w:r w:rsidR="0017125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at</w:t>
            </w:r>
            <w:r w:rsidR="00171258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7D7774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the second follow-up</w:t>
            </w:r>
            <w:r w:rsidR="00FB4A7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mm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7E1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.12±2.53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502F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2.99±2.2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E9A5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2C2D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3.17±2.42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9421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0.97±2.3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8541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</w:tr>
      <w:tr w:rsidR="007D7774" w:rsidRPr="004535EA" w14:paraId="7A9F43F5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B1F7A" w14:textId="51C40D18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Minimum basal diameter </w:t>
            </w:r>
            <w:r w:rsidR="0017125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at</w:t>
            </w:r>
            <w:r w:rsidR="00171258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the second follow-up</w:t>
            </w:r>
            <w:r w:rsidR="00FB4A7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mm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34B5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0.02±2.27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CF42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.00±1.9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08AC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9277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.09±2.08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B25D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9.92±2.1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88D3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01 </w:t>
            </w:r>
          </w:p>
        </w:tc>
      </w:tr>
      <w:tr w:rsidR="007D7774" w:rsidRPr="004535EA" w14:paraId="7370669A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F164C" w14:textId="69373958" w:rsidR="007D7774" w:rsidRPr="004535EA" w:rsidRDefault="00794065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Maximum</w:t>
            </w:r>
            <w:r w:rsidR="007D7774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thickness </w:t>
            </w:r>
            <w:r w:rsidR="0017125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at</w:t>
            </w:r>
            <w:r w:rsidR="00171258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7D7774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the second follow-up</w:t>
            </w:r>
            <w:r w:rsidR="00FB4A7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mm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74B0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5.89±2.22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6618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6.74±1.80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92A6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08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D6706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6.47±1.98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61956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5.85±2.2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6CF0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63 </w:t>
            </w:r>
          </w:p>
        </w:tc>
      </w:tr>
      <w:tr w:rsidR="0044401D" w:rsidRPr="004535EA" w14:paraId="14D2A197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D0AD8" w14:textId="069FC6D4" w:rsidR="0044401D" w:rsidRPr="004535EA" w:rsidRDefault="0044401D" w:rsidP="0044401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Time to</w:t>
            </w: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the third follow-up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days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5E5B3" w14:textId="1DE03357" w:rsidR="0044401D" w:rsidRPr="004535EA" w:rsidRDefault="0044401D" w:rsidP="0044401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709</w:t>
            </w:r>
            <w:r w:rsidRPr="002554F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[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574</w:t>
            </w:r>
            <w:r w:rsidRPr="002554F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860</w:t>
            </w:r>
            <w:r w:rsidRPr="002554F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]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9C6B7" w14:textId="11F294E2" w:rsidR="0044401D" w:rsidRPr="004535EA" w:rsidRDefault="0044401D" w:rsidP="0044401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6</w:t>
            </w:r>
            <w:r w:rsidRPr="002554F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41 [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603</w:t>
            </w:r>
            <w:r w:rsidRPr="002554F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686</w:t>
            </w:r>
            <w:r w:rsidRPr="002554F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]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92749" w14:textId="77777777" w:rsidR="0044401D" w:rsidRPr="004535EA" w:rsidRDefault="0044401D" w:rsidP="0044401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4D5F7" w14:textId="6DD32186" w:rsidR="0044401D" w:rsidRPr="004535EA" w:rsidRDefault="0044401D" w:rsidP="0044401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674</w:t>
            </w:r>
            <w:r w:rsidRPr="0003607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[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560</w:t>
            </w:r>
            <w:r w:rsidRPr="0003607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716</w:t>
            </w:r>
            <w:r w:rsidRPr="0003607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]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13247" w14:textId="11576D2F" w:rsidR="0044401D" w:rsidRPr="004535EA" w:rsidRDefault="0044401D" w:rsidP="0044401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746</w:t>
            </w:r>
            <w:r w:rsidRPr="0003607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[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57</w:t>
            </w:r>
            <w:r w:rsidRPr="0003607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4,</w:t>
            </w: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919</w:t>
            </w:r>
            <w:r w:rsidRPr="0003607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]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2CDED" w14:textId="77777777" w:rsidR="0044401D" w:rsidRPr="004535EA" w:rsidRDefault="0044401D" w:rsidP="0044401D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</w:tr>
      <w:tr w:rsidR="007D7774" w:rsidRPr="004535EA" w14:paraId="3B759437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DE2F0" w14:textId="62045AFF" w:rsidR="007D7774" w:rsidRPr="004535EA" w:rsidRDefault="00794065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Maximum</w:t>
            </w:r>
            <w:r w:rsidR="007D7774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basal diameter </w:t>
            </w:r>
            <w:r w:rsidR="0017125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at</w:t>
            </w:r>
            <w:r w:rsidR="00171258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7D7774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the third follow-up</w:t>
            </w:r>
            <w:r w:rsidR="00FB4A7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mm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7FD2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.07±2.62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7DDF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3.80±2.09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C39C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185B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3.67±2.67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2E7E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0.85±2.4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7C536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</w:tr>
      <w:tr w:rsidR="007D7774" w:rsidRPr="004535EA" w14:paraId="13531D77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3D587" w14:textId="5C23C7F2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Minimum basal diameter </w:t>
            </w:r>
            <w:r w:rsidR="0017125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at</w:t>
            </w:r>
            <w:r w:rsidR="00171258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the third follow-up</w:t>
            </w:r>
            <w:r w:rsidR="00FB4A7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mm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363D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0.02±2.36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96FF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.96±1.96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845B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8780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2.14±2.14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1242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9.82±2.2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562F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</w:tr>
      <w:tr w:rsidR="007D7774" w:rsidRPr="004535EA" w14:paraId="6EA0D8F7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E0F75" w14:textId="63BA6A8D" w:rsidR="007D7774" w:rsidRPr="004535EA" w:rsidRDefault="00794065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Maximum</w:t>
            </w:r>
            <w:r w:rsidR="007D7774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thickness </w:t>
            </w:r>
            <w:r w:rsidR="00171258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at</w:t>
            </w:r>
            <w:r w:rsidR="00171258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 </w:t>
            </w:r>
            <w:r w:rsidR="007D7774"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the third follow-up</w:t>
            </w:r>
            <w:r w:rsidR="00FB4A7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mm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3E24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5.68±2.04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DAC4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8.25±1.86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6960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7598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7.20±2.15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32E1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5.63±2.0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D221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</w:tr>
      <w:tr w:rsidR="007D7774" w:rsidRPr="004535EA" w14:paraId="0C7691C6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06010" w14:textId="20A290F9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T specific stage</w:t>
            </w:r>
            <w:r w:rsidR="00FB4A79" w:rsidRPr="00FB4A79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n (%)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201A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74F12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13DB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40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A00C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BD371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B5C0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33 </w:t>
            </w:r>
          </w:p>
        </w:tc>
      </w:tr>
      <w:tr w:rsidR="007D7774" w:rsidRPr="004535EA" w14:paraId="1F0B8CE5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31DDD" w14:textId="6AB75DF8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a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D855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7(9.2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0730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(7.7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AB8D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34C9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(6.3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DB67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3(8.8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EA277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664F90D6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8E29E" w14:textId="1E7C6143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b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A8E6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(1.0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6F34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05C36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E670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5(31.3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412A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(1.1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B40B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184FC6C4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45D74" w14:textId="5E185208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a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1DA5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09(52.0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24C7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7(32.7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B692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E292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(2.1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CABB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01(53.5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50F7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3DAF181D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901F4" w14:textId="70431D54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b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CC2A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(1.0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593A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(1.9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D829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EBC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0(41.7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CA34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(1.1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0DC4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45E1E9E8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CE13D" w14:textId="6801D7D2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a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9865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8(29.4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2FB96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0(38.5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A23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EE03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7(14.6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D7B7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07(28.5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5A4D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153C7C54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7314B" w14:textId="51A7DEED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lastRenderedPageBreak/>
              <w:t>3b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AACB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9(4.7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0B13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8(15.4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C32F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B5A3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(2.1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FA8F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8(4.8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2218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71CEDEF6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A5EE8" w14:textId="41464EC9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a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7D38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5(1.2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BD04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(1.9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2A1B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1D1F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(2.1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13306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(1.1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F208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49EA2E0F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C6500" w14:textId="437A657D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b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B7E8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6(1.5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2C0F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(1.9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2749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0888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7(11.4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330B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5(1.3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0856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0FAF43DF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5E265" w14:textId="41091B99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Ciliary body involvement</w:t>
            </w:r>
            <w:r w:rsidR="00CB7550" w:rsidRP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n (%)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B1A9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76A18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DFBC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21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FD73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D9A7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DCDD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37 </w:t>
            </w:r>
          </w:p>
        </w:tc>
      </w:tr>
      <w:tr w:rsidR="007D7774" w:rsidRPr="004535EA" w14:paraId="0BC89B89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B7869" w14:textId="7CB1B058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yes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7290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3(8.2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E36C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0(19.2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766F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5542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9(81.3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9B71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45(91.8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1578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23DC2BBB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38C0C" w14:textId="5808FD4A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no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0617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69(91.8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788B7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2(80.8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4ABB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BB5F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9(18.8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17B16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1(8.2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BBC1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1D7523CC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66931" w14:textId="45DC2D29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Subre</w:t>
            </w:r>
            <w:r w:rsidR="00794065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ti</w:t>
            </w: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nal fluid</w:t>
            </w:r>
            <w:r w:rsidR="00CB7550" w:rsidRP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n (%)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E68D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923D3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02B1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40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12E1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17542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C1D1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01 </w:t>
            </w:r>
          </w:p>
        </w:tc>
      </w:tr>
      <w:tr w:rsidR="007D7774" w:rsidRPr="004535EA" w14:paraId="0972AADF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B092D" w14:textId="7508CC90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yes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BC27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86(71.1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F1A47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4(84.6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FFC9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A3527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(8.3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5DC27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5(30.6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BACD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21F5ED80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1DCAC" w14:textId="7E9B191A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no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B5F2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6(28.9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F3BB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8(15.4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3C9E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49F1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4(91.7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92EC6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61(69.4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4127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28E4A4E6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501CB" w14:textId="0EF3E164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Optic disk involvement</w:t>
            </w:r>
            <w:r w:rsidR="00CB7550" w:rsidRP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, n (%)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2AEB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5D149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AD4C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1.000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2C34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9FF23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DD01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1.000 </w:t>
            </w:r>
          </w:p>
        </w:tc>
      </w:tr>
      <w:tr w:rsidR="007D7774" w:rsidRPr="004535EA" w14:paraId="1F59D8F2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6DB47" w14:textId="24DAFC3A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yes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716D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9(2.2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362E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(1.9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7533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A656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7(97.9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D372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67(97.6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92A56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640EA1F1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47C20" w14:textId="1C39A3D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no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ACB0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93(97.8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B27C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51(98.1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2CB07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3803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(2.1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AB26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9(2.4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B970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34C59CE9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77AB0" w14:textId="7B86A50A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Vitreous hemorrhage</w:t>
            </w:r>
            <w:r w:rsid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, </w:t>
            </w:r>
            <w:r w:rsidR="00CB7550" w:rsidRP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n</w:t>
            </w:r>
            <w:r w:rsid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</w:t>
            </w:r>
            <w:r w:rsidR="00CB7550" w:rsidRP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(%)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A672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38235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6F29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1.000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53B5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219CD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492E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234 </w:t>
            </w:r>
          </w:p>
        </w:tc>
      </w:tr>
      <w:tr w:rsidR="007D7774" w:rsidRPr="004535EA" w14:paraId="2D480951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17894" w14:textId="1D0683F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yes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B88C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5(6.2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A166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(5.8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B23E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DE3C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7(97.9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861C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52(93.6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BB4E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4ABB6E83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A2485" w14:textId="226A96A2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no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7CFB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77(93.8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891A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9(94.2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9466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FC6B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(2.1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77C1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4(6.4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0C39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07185748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B7388" w14:textId="7776768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Laterality</w:t>
            </w:r>
            <w:r w:rsidR="00CB7550" w:rsidRPr="00CB7550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,</w:t>
            </w:r>
            <w:r w:rsid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</w:t>
            </w:r>
            <w:r w:rsidR="00CB7550" w:rsidRP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n</w:t>
            </w:r>
            <w:r w:rsid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</w:t>
            </w:r>
            <w:r w:rsidR="00CB7550" w:rsidRP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(%)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BD70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4672D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7286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905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6B9D6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41138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5804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767 </w:t>
            </w:r>
          </w:p>
        </w:tc>
      </w:tr>
      <w:tr w:rsidR="007D7774" w:rsidRPr="004535EA" w14:paraId="553FACFE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90CF1" w14:textId="3680FA3C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right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264B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20(54.7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DF72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8(53.8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E672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75B6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7(56.3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A0C9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03(54.0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17057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22153212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81FD" w14:textId="387E175C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left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3881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82(45.3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901F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4(46.2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D6D9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24CA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1(43.8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3032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73(46.0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BAA67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27AE58B4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EB1BC" w14:textId="16AE09AA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Origin</w:t>
            </w:r>
            <w:r w:rsidR="00CB7550" w:rsidRPr="00CB7550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,</w:t>
            </w:r>
            <w:r w:rsid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</w:t>
            </w:r>
            <w:r w:rsidR="00CB7550" w:rsidRP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n</w:t>
            </w:r>
            <w:r w:rsid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</w:t>
            </w:r>
            <w:r w:rsidR="00CB7550" w:rsidRP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(%)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540E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8B6D0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A270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174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6F1F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D1E5E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2D83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609 </w:t>
            </w:r>
          </w:p>
        </w:tc>
      </w:tr>
      <w:tr w:rsidR="007D7774" w:rsidRPr="004535EA" w14:paraId="666FFF79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DC23C" w14:textId="51726228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kern w:val="0"/>
                <w:sz w:val="16"/>
                <w:szCs w:val="16"/>
              </w:rPr>
              <w:t>iris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1779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70A5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3B36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70296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B11D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8BE7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5765DF5F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8A4CA" w14:textId="1055B7BE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kern w:val="0"/>
                <w:sz w:val="16"/>
                <w:szCs w:val="16"/>
              </w:rPr>
              <w:t>ciliary body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6BF6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7(1.7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AEE7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(5.8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A859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5087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(4.2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39A8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7(1.9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CBF5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713EE14C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72D21" w14:textId="3A510BAA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kern w:val="0"/>
                <w:sz w:val="16"/>
                <w:szCs w:val="16"/>
              </w:rPr>
              <w:t>choroid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B413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95(98.3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219D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9(94.2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57FA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E246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6(95.8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6250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69(98.1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7798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62580857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620F7" w14:textId="2DB57289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Configuration</w:t>
            </w:r>
            <w:r w:rsidR="00CB7550" w:rsidRPr="00CB7550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,</w:t>
            </w:r>
            <w:r w:rsid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</w:t>
            </w:r>
            <w:r w:rsidR="00CB7550" w:rsidRP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n</w:t>
            </w:r>
            <w:r w:rsid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</w:t>
            </w:r>
            <w:r w:rsidR="00CB7550" w:rsidRP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(%)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B5D0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D93D7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D69F5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6C773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E72C0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4FFD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78 </w:t>
            </w:r>
          </w:p>
        </w:tc>
      </w:tr>
      <w:tr w:rsidR="007D7774" w:rsidRPr="004535EA" w14:paraId="7085AD1E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4C9A5" w14:textId="6146FA6E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mushroom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8A93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21(30.1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F860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3(25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4C00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7F3C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(22.9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029A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8(31.4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BD2E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5B1FB228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F5E9E" w14:textId="093EEBA5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flat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DC40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7(1.7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5A78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8598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F836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(2.1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208A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6(1.6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3960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300ABA98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28F08" w14:textId="3FB521D9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hemisphere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6125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47(61.4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9F3F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1(59.6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1F1D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8E45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8(58.3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D6A1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28(60.6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B2DD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14B469B7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52E1D" w14:textId="64E29D3E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lastRenderedPageBreak/>
              <w:t>irregular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6E0A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5(6.2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569D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8(15.4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B458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68097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7(14.6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FFE1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3(6.1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2AA8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090E130C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84A59" w14:textId="0EEFA751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diffuse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9335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(0.5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45A5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B8AF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FC04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(2.1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0891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(0.3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7DF4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17DB9E2C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D5BD1" w14:textId="24F7B8F4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Position</w:t>
            </w:r>
            <w:r w:rsidR="00CB7550" w:rsidRPr="00CB7550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,</w:t>
            </w:r>
            <w:r w:rsid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</w:t>
            </w:r>
            <w:r w:rsidR="00CB7550" w:rsidRP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n</w:t>
            </w:r>
            <w:r w:rsid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</w:t>
            </w:r>
            <w:r w:rsidR="00CB7550" w:rsidRP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(%)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8646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17B0B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A3FD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37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01C0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13613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473C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89 </w:t>
            </w:r>
          </w:p>
        </w:tc>
      </w:tr>
      <w:tr w:rsidR="007D7774" w:rsidRPr="004535EA" w14:paraId="390C3AAF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FCD08" w14:textId="52FA2EC8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superior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99DF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2(5.2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D384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7(13.7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52D8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041D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8(16.7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A14E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9(5.1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0557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06698168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40DBD" w14:textId="44D3EB55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nasal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FCE0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3(8.3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79A6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(7.4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7C69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AA7A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6(12.5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DD9B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6(6.9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59EC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5C1EDD95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613FA" w14:textId="45E99ABF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inferior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9233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3(5.2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8636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(3.2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9196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0D28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(6.3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A12F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3(6.1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53F0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323F4393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7D44" w14:textId="5D1EB47E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temporal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D4EE7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81(20.8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8CC6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(21.1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69F7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0E22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9(18.8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1383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78(20.7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76F8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327AB0CB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01F97" w14:textId="217CE41A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superior temporal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8BEB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97(24.9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A6587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7(13.7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5B21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E62E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0(20.8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5923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93(24.7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5F37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0159DCB3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D36F0" w14:textId="1F183201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superior nasal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14AD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9(7.2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0CFA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5(9.5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C1B4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E6CA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(4.2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BD71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4(6.4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6F6E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3E1E163F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47306" w14:textId="66FA7EE3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inferior nasal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DAFA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7(9.3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7A20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(7.4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EFD7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FB1A7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(4.2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F163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4(9.0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3C51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69547032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83C84" w14:textId="6495DEC2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inferior temporal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64E5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75(18.7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78CB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8(15.8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EE62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1636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7(14.6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F477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74(19.7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4E93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078D959C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1206D" w14:textId="080193F5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macula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5F5E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(0.3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66B0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(3.2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44DB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680C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84D6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(0.8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F5E3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01ECC4F3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1354C" w14:textId="0EAE7161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bifocal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68437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(0.2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B297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(3.2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395D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78B6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(2.1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BE0C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(0.5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A535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71946095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C3E32" w14:textId="009C9796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Gender</w:t>
            </w:r>
            <w:r w:rsidR="00CB7550" w:rsidRPr="00CB7550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,</w:t>
            </w:r>
            <w:r w:rsid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</w:t>
            </w:r>
            <w:r w:rsidR="00CB7550" w:rsidRP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n</w:t>
            </w:r>
            <w:r w:rsid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</w:t>
            </w:r>
            <w:r w:rsidR="00CB7550" w:rsidRP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>(%)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AEC8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15BF4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14FB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243 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D1D6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D5859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3321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602 </w:t>
            </w:r>
          </w:p>
        </w:tc>
      </w:tr>
      <w:tr w:rsidR="007D7774" w:rsidRPr="004535EA" w14:paraId="00C15813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A2CFD" w14:textId="06ACCAE0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male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CBF4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82(45.3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3BB3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8(53.8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15F49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1192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4(50.0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E0E3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73(46.0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4E85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1A638D45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C92EB" w14:textId="7A6819A5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female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CF5D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20(54.7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F645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4(46.2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89D0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C8CA0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4(50.0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BBEB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03(54.0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0AEE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11A16A6F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F5B5E" w14:textId="4E7F318C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Pattern</w:t>
            </w:r>
            <w:r w:rsidR="00CB7550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,</w:t>
            </w:r>
            <w:r w:rsidR="00CB7550"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  <w:t xml:space="preserve"> n (%)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1140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ABD3E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AC5C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＜0.001</w:t>
            </w: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2E78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8ACEF" w14:textId="77777777" w:rsidR="007D7774" w:rsidRPr="004535EA" w:rsidRDefault="007D7774" w:rsidP="009A563A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F41F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 xml:space="preserve">0.003 </w:t>
            </w:r>
          </w:p>
        </w:tc>
      </w:tr>
      <w:tr w:rsidR="007D7774" w:rsidRPr="004535EA" w14:paraId="09D10B71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CDA6B" w14:textId="2C595EA5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D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4409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95(48.5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FD01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3(25.0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E719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7D3D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8(37.5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7BFB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90(50.5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2C80B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34559686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09F6E" w14:textId="2DEAEF1A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S</w:t>
            </w:r>
          </w:p>
        </w:tc>
        <w:tc>
          <w:tcPr>
            <w:tcW w:w="1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10D57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33(33.1%)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75EE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6(11.5%)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E158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DF09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1(22.9%)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351AF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21(32.2%)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159FA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712238B2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C7030" w14:textId="67E8FBE5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I</w:t>
            </w:r>
          </w:p>
        </w:tc>
        <w:tc>
          <w:tcPr>
            <w:tcW w:w="158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8D5A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40(10.0%)</w:t>
            </w:r>
          </w:p>
        </w:tc>
        <w:tc>
          <w:tcPr>
            <w:tcW w:w="13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936F2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5(28.8%)</w:t>
            </w:r>
          </w:p>
        </w:tc>
        <w:tc>
          <w:tcPr>
            <w:tcW w:w="10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D9C21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BA35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9(18.8%)</w:t>
            </w:r>
          </w:p>
        </w:tc>
        <w:tc>
          <w:tcPr>
            <w:tcW w:w="20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6E68C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7(9.8%)</w:t>
            </w:r>
          </w:p>
        </w:tc>
        <w:tc>
          <w:tcPr>
            <w:tcW w:w="9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778CD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  <w:tr w:rsidR="007D7774" w:rsidRPr="004535EA" w14:paraId="09E0BA3C" w14:textId="77777777" w:rsidTr="00335490">
        <w:trPr>
          <w:trHeight w:val="282"/>
        </w:trPr>
        <w:tc>
          <w:tcPr>
            <w:tcW w:w="4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E5F7E7" w14:textId="761D1FBF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O</w:t>
            </w:r>
          </w:p>
        </w:tc>
        <w:tc>
          <w:tcPr>
            <w:tcW w:w="1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6440D8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34(8.5%)</w:t>
            </w:r>
          </w:p>
        </w:tc>
        <w:tc>
          <w:tcPr>
            <w:tcW w:w="13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1875D6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8(34.6%)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6D64A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BAAF83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10(20.8%)</w:t>
            </w:r>
          </w:p>
        </w:tc>
        <w:tc>
          <w:tcPr>
            <w:tcW w:w="20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EBF674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  <w:r w:rsidRPr="004535EA">
              <w:rPr>
                <w:rFonts w:ascii="等线" w:eastAsia="等线" w:hAnsi="等线" w:cs="宋体" w:hint="eastAsia"/>
                <w:color w:val="000000"/>
                <w:kern w:val="0"/>
                <w:sz w:val="16"/>
                <w:szCs w:val="16"/>
              </w:rPr>
              <w:t>28(7.4%)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5A8D05" w14:textId="77777777" w:rsidR="007D7774" w:rsidRPr="004535EA" w:rsidRDefault="007D7774" w:rsidP="009A563A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6"/>
                <w:szCs w:val="16"/>
              </w:rPr>
            </w:pPr>
          </w:p>
        </w:tc>
      </w:tr>
    </w:tbl>
    <w:p w14:paraId="5761A839" w14:textId="77777777" w:rsidR="007D7774" w:rsidRPr="007D7774" w:rsidRDefault="007D7774" w:rsidP="007D7774"/>
    <w:p w14:paraId="6918C1A4" w14:textId="77777777" w:rsidR="007D7774" w:rsidRDefault="007D7774" w:rsidP="007D7774">
      <w:pPr>
        <w:rPr>
          <w:b/>
          <w:bCs/>
        </w:rPr>
      </w:pPr>
    </w:p>
    <w:p w14:paraId="55B7F884" w14:textId="77777777" w:rsidR="007D7774" w:rsidRDefault="007D7774" w:rsidP="007D7774">
      <w:pPr>
        <w:rPr>
          <w:b/>
          <w:bCs/>
        </w:rPr>
      </w:pPr>
    </w:p>
    <w:p w14:paraId="783E5258" w14:textId="77777777" w:rsidR="007D7774" w:rsidRDefault="007D7774" w:rsidP="007D7774">
      <w:pPr>
        <w:rPr>
          <w:b/>
          <w:bCs/>
        </w:rPr>
      </w:pPr>
    </w:p>
    <w:p w14:paraId="6C6F26EC" w14:textId="77777777" w:rsidR="007D7774" w:rsidRDefault="007D7774" w:rsidP="007D7774">
      <w:pPr>
        <w:rPr>
          <w:b/>
          <w:bCs/>
        </w:rPr>
      </w:pPr>
    </w:p>
    <w:p w14:paraId="587F77DC" w14:textId="604C380D" w:rsidR="007D7774" w:rsidRPr="007D7774" w:rsidRDefault="00CB7550" w:rsidP="007D7774">
      <w:r w:rsidRPr="00CB7550">
        <w:rPr>
          <w:b/>
          <w:bCs/>
        </w:rPr>
        <w:lastRenderedPageBreak/>
        <w:t>Supplementary</w:t>
      </w:r>
      <w:r w:rsidRPr="00CB7550">
        <w:rPr>
          <w:rFonts w:hint="eastAsia"/>
          <w:b/>
          <w:bCs/>
        </w:rPr>
        <w:t xml:space="preserve"> </w:t>
      </w:r>
      <w:r w:rsidR="007D7774" w:rsidRPr="007D7774">
        <w:rPr>
          <w:rFonts w:hint="eastAsia"/>
          <w:b/>
          <w:bCs/>
        </w:rPr>
        <w:t>T</w:t>
      </w:r>
      <w:r w:rsidR="00F667CF">
        <w:rPr>
          <w:b/>
          <w:bCs/>
        </w:rPr>
        <w:t>able</w:t>
      </w:r>
      <w:r w:rsidR="007D7774" w:rsidRPr="007D7774">
        <w:rPr>
          <w:b/>
          <w:bCs/>
        </w:rPr>
        <w:t>2</w:t>
      </w:r>
      <w:r w:rsidR="00F667CF">
        <w:rPr>
          <w:b/>
          <w:bCs/>
        </w:rPr>
        <w:t xml:space="preserve"> </w:t>
      </w:r>
      <w:r w:rsidR="007D7774" w:rsidRPr="007D7774">
        <w:rPr>
          <w:b/>
          <w:bCs/>
        </w:rPr>
        <w:t>|</w:t>
      </w:r>
      <w:r w:rsidR="007D7774" w:rsidRPr="007D7774">
        <w:t>Models performance</w:t>
      </w:r>
    </w:p>
    <w:tbl>
      <w:tblPr>
        <w:tblW w:w="12911" w:type="dxa"/>
        <w:tblLook w:val="04A0" w:firstRow="1" w:lastRow="0" w:firstColumn="1" w:lastColumn="0" w:noHBand="0" w:noVBand="1"/>
      </w:tblPr>
      <w:tblGrid>
        <w:gridCol w:w="3731"/>
        <w:gridCol w:w="1504"/>
        <w:gridCol w:w="1948"/>
        <w:gridCol w:w="1928"/>
        <w:gridCol w:w="1906"/>
        <w:gridCol w:w="1894"/>
      </w:tblGrid>
      <w:tr w:rsidR="00CB7550" w:rsidRPr="00CB7550" w14:paraId="34545E5E" w14:textId="77777777" w:rsidTr="001C44D2">
        <w:trPr>
          <w:trHeight w:val="313"/>
        </w:trPr>
        <w:tc>
          <w:tcPr>
            <w:tcW w:w="3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11E8C" w14:textId="77777777" w:rsidR="00CB7550" w:rsidRPr="00CB7550" w:rsidRDefault="00CB7550" w:rsidP="00CB755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bookmarkStart w:id="1" w:name="_Hlk82509792"/>
          </w:p>
        </w:tc>
        <w:tc>
          <w:tcPr>
            <w:tcW w:w="15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DAAF7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 xml:space="preserve">Cost sensitive </w:t>
            </w:r>
          </w:p>
        </w:tc>
        <w:tc>
          <w:tcPr>
            <w:tcW w:w="19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491DB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Accuracy</w:t>
            </w:r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C6D60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Sensitivity</w:t>
            </w:r>
          </w:p>
        </w:tc>
        <w:tc>
          <w:tcPr>
            <w:tcW w:w="19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CEE85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Specificity</w:t>
            </w:r>
          </w:p>
        </w:tc>
        <w:tc>
          <w:tcPr>
            <w:tcW w:w="1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71459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AUC</w:t>
            </w:r>
          </w:p>
        </w:tc>
      </w:tr>
      <w:tr w:rsidR="00CB7550" w:rsidRPr="00CB7550" w14:paraId="06B00A52" w14:textId="77777777" w:rsidTr="001C44D2">
        <w:trPr>
          <w:trHeight w:val="313"/>
        </w:trPr>
        <w:tc>
          <w:tcPr>
            <w:tcW w:w="37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B5134B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B1E13C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parameter</w:t>
            </w:r>
          </w:p>
        </w:tc>
        <w:tc>
          <w:tcPr>
            <w:tcW w:w="767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1AB574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Mean (standard deviation) [95% confidence interval]</w:t>
            </w:r>
          </w:p>
        </w:tc>
      </w:tr>
      <w:tr w:rsidR="00CB7550" w:rsidRPr="00CB7550" w14:paraId="16D79F50" w14:textId="77777777" w:rsidTr="001C44D2">
        <w:trPr>
          <w:trHeight w:val="313"/>
        </w:trPr>
        <w:tc>
          <w:tcPr>
            <w:tcW w:w="37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8A3D6" w14:textId="019682AF" w:rsidR="00CB7550" w:rsidRPr="00CB7550" w:rsidRDefault="00171258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  <w:t>Death within</w:t>
            </w:r>
            <w:r w:rsidR="00CB7550"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 xml:space="preserve"> 4 years </w:t>
            </w:r>
          </w:p>
        </w:tc>
        <w:tc>
          <w:tcPr>
            <w:tcW w:w="15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21D7C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70</w:t>
            </w:r>
          </w:p>
        </w:tc>
        <w:tc>
          <w:tcPr>
            <w:tcW w:w="19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20899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0.8302(0.0498)</w:t>
            </w:r>
          </w:p>
        </w:tc>
        <w:tc>
          <w:tcPr>
            <w:tcW w:w="19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0944D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0.8045(0.0411)</w:t>
            </w:r>
          </w:p>
        </w:tc>
        <w:tc>
          <w:tcPr>
            <w:tcW w:w="19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602B9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0.8335 (0.0517)</w:t>
            </w:r>
          </w:p>
        </w:tc>
        <w:tc>
          <w:tcPr>
            <w:tcW w:w="18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34840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0.8828(0.0259)</w:t>
            </w:r>
          </w:p>
        </w:tc>
      </w:tr>
      <w:tr w:rsidR="00CB7550" w:rsidRPr="00CB7550" w14:paraId="5272F169" w14:textId="77777777" w:rsidTr="001C44D2">
        <w:trPr>
          <w:trHeight w:val="313"/>
        </w:trPr>
        <w:tc>
          <w:tcPr>
            <w:tcW w:w="3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76E4B" w14:textId="1CE2943D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 xml:space="preserve">with </w:t>
            </w:r>
            <w:r w:rsidR="00171258"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  <w:t xml:space="preserve">three </w:t>
            </w: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consecutive follow-up</w:t>
            </w:r>
            <w:r w:rsidR="00171258"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  <w:t>s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F0FDB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031E2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[0.7325 0.9278]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65F1B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[0.7240 0.8850]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B4488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[0.7322 0.9347]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0F850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[0.8321 0.9335]</w:t>
            </w:r>
          </w:p>
        </w:tc>
      </w:tr>
      <w:tr w:rsidR="00CB7550" w:rsidRPr="00CB7550" w14:paraId="57AE905B" w14:textId="77777777" w:rsidTr="001C44D2">
        <w:trPr>
          <w:trHeight w:val="313"/>
        </w:trPr>
        <w:tc>
          <w:tcPr>
            <w:tcW w:w="3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4314C" w14:textId="3B5DB79E" w:rsidR="00CB7550" w:rsidRPr="00CB7550" w:rsidRDefault="00171258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  <w:t>Death within</w:t>
            </w:r>
            <w:r w:rsidR="00CB7550"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 xml:space="preserve"> 4 years 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3F685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70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511D9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0.5851(0.0738)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AA140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0.7051(0.0769)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8F1EA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0.5696(0.0831)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5536F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0.7077(0.0452)</w:t>
            </w:r>
          </w:p>
        </w:tc>
      </w:tr>
      <w:tr w:rsidR="00CB7550" w:rsidRPr="00CB7550" w14:paraId="263EFA27" w14:textId="77777777" w:rsidTr="001C44D2">
        <w:trPr>
          <w:trHeight w:val="313"/>
        </w:trPr>
        <w:tc>
          <w:tcPr>
            <w:tcW w:w="3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4D464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 xml:space="preserve">with one follow-up 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4D84C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A9887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[0.4405 0.7298]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A405E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[0.5544 0.8558]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4415F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[0.4068 0.7324]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CB094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 xml:space="preserve"> [0.6192 0.7963]</w:t>
            </w:r>
          </w:p>
        </w:tc>
      </w:tr>
      <w:tr w:rsidR="00CB7550" w:rsidRPr="00CB7550" w14:paraId="04184983" w14:textId="77777777" w:rsidTr="001C44D2">
        <w:trPr>
          <w:trHeight w:val="313"/>
        </w:trPr>
        <w:tc>
          <w:tcPr>
            <w:tcW w:w="3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F8295" w14:textId="38AEA463" w:rsidR="00CB7550" w:rsidRPr="00CB7550" w:rsidRDefault="00171258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  <w:t>M</w:t>
            </w:r>
            <w:r w:rsidR="00CB7550"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 xml:space="preserve">etastasis </w:t>
            </w:r>
            <w:r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  <w:t>within</w:t>
            </w: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 xml:space="preserve"> </w:t>
            </w:r>
            <w:r w:rsidR="00CB7550"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 xml:space="preserve">4 years 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174DB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50</w:t>
            </w: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CD086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0.7948(0.0312)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86BC9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0.7708(0.0798)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BE652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0.7979(0.0378)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FABA3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0.8464(0.0257)</w:t>
            </w:r>
          </w:p>
        </w:tc>
      </w:tr>
      <w:tr w:rsidR="00CB7550" w:rsidRPr="00CB7550" w14:paraId="461A82DA" w14:textId="77777777" w:rsidTr="001C44D2">
        <w:trPr>
          <w:trHeight w:val="313"/>
        </w:trPr>
        <w:tc>
          <w:tcPr>
            <w:tcW w:w="3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8CA08" w14:textId="5ABD9AA6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 xml:space="preserve">with </w:t>
            </w:r>
            <w:r w:rsidR="00171258"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  <w:t xml:space="preserve">three </w:t>
            </w: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consecutive follow-up</w:t>
            </w:r>
            <w:r w:rsidR="00171258"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  <w:t>s</w:t>
            </w: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B6B86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8CC9E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[0.7337 0.8559]</w:t>
            </w:r>
          </w:p>
        </w:tc>
        <w:tc>
          <w:tcPr>
            <w:tcW w:w="1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EBA8B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[0.6145 0.9271]</w:t>
            </w:r>
          </w:p>
        </w:tc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7249D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[0.7237 0.8721]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464C3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[0.7959 0.8968]</w:t>
            </w:r>
          </w:p>
        </w:tc>
      </w:tr>
      <w:tr w:rsidR="00CB7550" w:rsidRPr="00CB7550" w14:paraId="04E148F3" w14:textId="77777777" w:rsidTr="001C44D2">
        <w:trPr>
          <w:trHeight w:val="313"/>
        </w:trPr>
        <w:tc>
          <w:tcPr>
            <w:tcW w:w="373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AC243" w14:textId="36E2A7CC" w:rsidR="00CB7550" w:rsidRPr="00CB7550" w:rsidRDefault="00171258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  <w:t>M</w:t>
            </w:r>
            <w:r w:rsidR="00CB7550"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 xml:space="preserve">etastasis </w:t>
            </w:r>
            <w:r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  <w:t xml:space="preserve">within </w:t>
            </w:r>
            <w:r w:rsidR="00CB7550"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 xml:space="preserve">during 4 years </w:t>
            </w:r>
          </w:p>
        </w:tc>
        <w:tc>
          <w:tcPr>
            <w:tcW w:w="15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B2861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50</w:t>
            </w:r>
          </w:p>
        </w:tc>
        <w:tc>
          <w:tcPr>
            <w:tcW w:w="194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8F93D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0.6910(0.0356)</w:t>
            </w:r>
          </w:p>
        </w:tc>
        <w:tc>
          <w:tcPr>
            <w:tcW w:w="19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E8E80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0.6667(0.2041)</w:t>
            </w:r>
          </w:p>
        </w:tc>
        <w:tc>
          <w:tcPr>
            <w:tcW w:w="19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D895B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0.6942 (0.0280)</w:t>
            </w:r>
          </w:p>
        </w:tc>
        <w:tc>
          <w:tcPr>
            <w:tcW w:w="18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B657C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0.7297(0.0623)</w:t>
            </w:r>
          </w:p>
        </w:tc>
      </w:tr>
      <w:tr w:rsidR="00CB7550" w:rsidRPr="00CB7550" w14:paraId="2E61C20B" w14:textId="77777777" w:rsidTr="001C44D2">
        <w:trPr>
          <w:trHeight w:val="313"/>
        </w:trPr>
        <w:tc>
          <w:tcPr>
            <w:tcW w:w="37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B85257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with one follow-up</w:t>
            </w:r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3BB90F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9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374C0B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[0.6212 0.7608]</w:t>
            </w:r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6D0270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[0.2666 1.0000]</w:t>
            </w:r>
          </w:p>
        </w:tc>
        <w:tc>
          <w:tcPr>
            <w:tcW w:w="19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033E42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[0.6393 0.7490]</w:t>
            </w:r>
          </w:p>
        </w:tc>
        <w:tc>
          <w:tcPr>
            <w:tcW w:w="1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782CF6" w14:textId="77777777" w:rsidR="00CB7550" w:rsidRPr="00CB7550" w:rsidRDefault="00CB7550" w:rsidP="00CB7550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  <w:szCs w:val="20"/>
              </w:rPr>
            </w:pPr>
            <w:r w:rsidRPr="00CB7550">
              <w:rPr>
                <w:rFonts w:ascii="等线" w:eastAsia="等线" w:hAnsi="等线" w:cs="宋体" w:hint="eastAsia"/>
                <w:color w:val="000000"/>
                <w:kern w:val="0"/>
                <w:sz w:val="20"/>
                <w:szCs w:val="20"/>
              </w:rPr>
              <w:t>[0.6076 0.8518]</w:t>
            </w:r>
          </w:p>
        </w:tc>
      </w:tr>
      <w:bookmarkEnd w:id="1"/>
    </w:tbl>
    <w:p w14:paraId="1365DA44" w14:textId="77777777" w:rsidR="007D7774" w:rsidRDefault="007D7774"/>
    <w:sectPr w:rsidR="007D7774" w:rsidSect="007D7774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89125" w14:textId="77777777" w:rsidR="00A018E6" w:rsidRDefault="00A018E6" w:rsidP="007D7774">
      <w:r>
        <w:separator/>
      </w:r>
    </w:p>
  </w:endnote>
  <w:endnote w:type="continuationSeparator" w:id="0">
    <w:p w14:paraId="1B20C037" w14:textId="77777777" w:rsidR="00A018E6" w:rsidRDefault="00A018E6" w:rsidP="007D7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32A4E" w14:textId="77777777" w:rsidR="00A018E6" w:rsidRDefault="00A018E6" w:rsidP="007D7774">
      <w:r>
        <w:separator/>
      </w:r>
    </w:p>
  </w:footnote>
  <w:footnote w:type="continuationSeparator" w:id="0">
    <w:p w14:paraId="40598CFB" w14:textId="77777777" w:rsidR="00A018E6" w:rsidRDefault="00A018E6" w:rsidP="007D777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bordersDoNotSurroundHeader/>
  <w:bordersDoNotSurroundFooter/>
  <w:proofState w:spelling="clean" w:grammar="clean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zAwMzYwNLI0srRU0lEKTi0uzszPAykwrQUANfXy3iwAAAA="/>
  </w:docVars>
  <w:rsids>
    <w:rsidRoot w:val="00007A2C"/>
    <w:rsid w:val="00007A2C"/>
    <w:rsid w:val="00010373"/>
    <w:rsid w:val="000B19C6"/>
    <w:rsid w:val="00147BC5"/>
    <w:rsid w:val="00171258"/>
    <w:rsid w:val="001C44D2"/>
    <w:rsid w:val="002D2857"/>
    <w:rsid w:val="00335490"/>
    <w:rsid w:val="003403B1"/>
    <w:rsid w:val="00354289"/>
    <w:rsid w:val="00404CCF"/>
    <w:rsid w:val="0044401D"/>
    <w:rsid w:val="005128B0"/>
    <w:rsid w:val="00612F44"/>
    <w:rsid w:val="007835CC"/>
    <w:rsid w:val="00794065"/>
    <w:rsid w:val="007D7774"/>
    <w:rsid w:val="008532E1"/>
    <w:rsid w:val="008E1911"/>
    <w:rsid w:val="00A018E6"/>
    <w:rsid w:val="00AC5D82"/>
    <w:rsid w:val="00B952BE"/>
    <w:rsid w:val="00C14EB3"/>
    <w:rsid w:val="00C60F0B"/>
    <w:rsid w:val="00CB7550"/>
    <w:rsid w:val="00D72125"/>
    <w:rsid w:val="00E80667"/>
    <w:rsid w:val="00F667CF"/>
    <w:rsid w:val="00FB4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676FEB"/>
  <w15:chartTrackingRefBased/>
  <w15:docId w15:val="{756802FE-8FCB-4652-97B6-485850726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777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D777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D777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D777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D7774"/>
    <w:rPr>
      <w:sz w:val="18"/>
      <w:szCs w:val="18"/>
    </w:rPr>
  </w:style>
  <w:style w:type="paragraph" w:styleId="a7">
    <w:name w:val="Revision"/>
    <w:hidden/>
    <w:uiPriority w:val="99"/>
    <w:semiHidden/>
    <w:rsid w:val="003354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79</Words>
  <Characters>4446</Characters>
  <Application>Microsoft Office Word</Application>
  <DocSecurity>0</DocSecurity>
  <Lines>37</Lines>
  <Paragraphs>10</Paragraphs>
  <ScaleCrop>false</ScaleCrop>
  <Company/>
  <LinksUpToDate>false</LinksUpToDate>
  <CharactersWithSpaces>5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 宇航</dc:creator>
  <cp:keywords/>
  <dc:description/>
  <cp:lastModifiedBy>杨 宇航</cp:lastModifiedBy>
  <cp:revision>4</cp:revision>
  <dcterms:created xsi:type="dcterms:W3CDTF">2021-11-28T21:45:00Z</dcterms:created>
  <dcterms:modified xsi:type="dcterms:W3CDTF">2021-12-02T15:08:00Z</dcterms:modified>
</cp:coreProperties>
</file>